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0469F" w:rsidRPr="00015069" w:rsidRDefault="0020469F" w:rsidP="0020469F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15069">
        <w:rPr>
          <w:rFonts w:ascii="Arial" w:hAnsi="Arial" w:cs="Arial"/>
          <w:b/>
          <w:bCs/>
          <w:sz w:val="28"/>
          <w:szCs w:val="28"/>
        </w:rPr>
        <w:t xml:space="preserve">Zonta Says NOW to </w:t>
      </w:r>
      <w:r>
        <w:rPr>
          <w:rFonts w:ascii="Arial" w:hAnsi="Arial" w:cs="Arial"/>
          <w:b/>
          <w:bCs/>
          <w:sz w:val="28"/>
          <w:szCs w:val="28"/>
        </w:rPr>
        <w:t>G</w:t>
      </w:r>
      <w:r w:rsidRPr="00015069">
        <w:rPr>
          <w:rFonts w:ascii="Arial" w:hAnsi="Arial" w:cs="Arial"/>
          <w:b/>
          <w:bCs/>
          <w:sz w:val="28"/>
          <w:szCs w:val="28"/>
        </w:rPr>
        <w:t xml:space="preserve">ender-equal </w:t>
      </w:r>
      <w:r>
        <w:rPr>
          <w:rFonts w:ascii="Arial" w:hAnsi="Arial" w:cs="Arial"/>
          <w:b/>
          <w:bCs/>
          <w:sz w:val="28"/>
          <w:szCs w:val="28"/>
        </w:rPr>
        <w:t>C</w:t>
      </w:r>
      <w:r w:rsidRPr="00015069">
        <w:rPr>
          <w:rFonts w:ascii="Arial" w:hAnsi="Arial" w:cs="Arial"/>
          <w:b/>
          <w:bCs/>
          <w:sz w:val="28"/>
          <w:szCs w:val="28"/>
        </w:rPr>
        <w:t xml:space="preserve">limat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015069">
        <w:rPr>
          <w:rFonts w:ascii="Arial" w:hAnsi="Arial" w:cs="Arial"/>
          <w:b/>
          <w:bCs/>
          <w:sz w:val="28"/>
          <w:szCs w:val="28"/>
        </w:rPr>
        <w:t>ction – Framework for Action</w:t>
      </w:r>
      <w:r>
        <w:rPr>
          <w:rFonts w:ascii="Arial" w:hAnsi="Arial" w:cs="Arial"/>
          <w:b/>
          <w:bCs/>
          <w:sz w:val="28"/>
          <w:szCs w:val="28"/>
        </w:rPr>
        <w:t xml:space="preserve"> – Club Level</w:t>
      </w:r>
    </w:p>
    <w:tbl>
      <w:tblPr>
        <w:tblW w:w="148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2410"/>
        <w:gridCol w:w="2551"/>
        <w:gridCol w:w="2268"/>
        <w:gridCol w:w="2693"/>
        <w:gridCol w:w="2977"/>
      </w:tblGrid>
      <w:tr w:rsidR="00015069" w:rsidRPr="00015069" w:rsidTr="00015069">
        <w:trPr>
          <w:trHeight w:val="1943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Default="00015069" w:rsidP="0001506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>How can Zont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ians</w:t>
            </w: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>make a difference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locally</w:t>
            </w: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:rsidR="00015069" w:rsidRPr="00015069" w:rsidRDefault="00015069" w:rsidP="0001506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Club level)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Gather</w:t>
            </w: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the facts</w:t>
            </w:r>
          </w:p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Where do you find valid, accurate and current facts?</w:t>
            </w: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d by example</w:t>
            </w:r>
          </w:p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How will you lead</w:t>
            </w: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by example?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se your voice</w:t>
            </w:r>
          </w:p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How and where will you use your, and club members’ voices?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dvocate</w:t>
            </w: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or gender equality</w:t>
            </w:r>
          </w:p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 xml:space="preserve">How will you identify and advocate for gender-equal community leadership and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decision-making</w:t>
            </w: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?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llaborate with clubs + community</w:t>
            </w:r>
          </w:p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Which Zonta clubs + community organizations can you work with to pursue your advocacy plans?</w:t>
            </w:r>
          </w:p>
        </w:tc>
      </w:tr>
      <w:tr w:rsidR="00015069" w:rsidRPr="00015069" w:rsidTr="00015069">
        <w:trPr>
          <w:trHeight w:val="151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ducate members and others to prepare for disaster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5069" w:rsidRPr="00015069" w:rsidTr="00015069">
        <w:trPr>
          <w:trHeight w:val="172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dvocate for women’s needs in disaster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5069" w:rsidRPr="00015069" w:rsidTr="00015069">
        <w:trPr>
          <w:trHeight w:val="1707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8C96D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</w:rPr>
              <w:t>Inspire Zontians (and others) to lead in their communitie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0150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15069" w:rsidRDefault="00015069"/>
    <w:p w:rsidR="0020469F" w:rsidRDefault="0020469F">
      <w:pPr>
        <w:rPr>
          <w:rFonts w:ascii="Arial" w:hAnsi="Arial" w:cs="Arial"/>
          <w:b/>
          <w:bCs/>
          <w:sz w:val="28"/>
          <w:szCs w:val="28"/>
        </w:rPr>
      </w:pPr>
    </w:p>
    <w:p w:rsidR="0020469F" w:rsidRDefault="0020469F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:rsidR="0020469F" w:rsidRPr="00015069" w:rsidRDefault="0020469F" w:rsidP="0020469F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15069">
        <w:rPr>
          <w:rFonts w:ascii="Arial" w:hAnsi="Arial" w:cs="Arial"/>
          <w:b/>
          <w:bCs/>
          <w:sz w:val="28"/>
          <w:szCs w:val="28"/>
        </w:rPr>
        <w:lastRenderedPageBreak/>
        <w:t xml:space="preserve">Zonta Says NOW to </w:t>
      </w:r>
      <w:r>
        <w:rPr>
          <w:rFonts w:ascii="Arial" w:hAnsi="Arial" w:cs="Arial"/>
          <w:b/>
          <w:bCs/>
          <w:sz w:val="28"/>
          <w:szCs w:val="28"/>
        </w:rPr>
        <w:t>G</w:t>
      </w:r>
      <w:r w:rsidRPr="00015069">
        <w:rPr>
          <w:rFonts w:ascii="Arial" w:hAnsi="Arial" w:cs="Arial"/>
          <w:b/>
          <w:bCs/>
          <w:sz w:val="28"/>
          <w:szCs w:val="28"/>
        </w:rPr>
        <w:t xml:space="preserve">ender-equal </w:t>
      </w:r>
      <w:r>
        <w:rPr>
          <w:rFonts w:ascii="Arial" w:hAnsi="Arial" w:cs="Arial"/>
          <w:b/>
          <w:bCs/>
          <w:sz w:val="28"/>
          <w:szCs w:val="28"/>
        </w:rPr>
        <w:t>C</w:t>
      </w:r>
      <w:r w:rsidRPr="00015069">
        <w:rPr>
          <w:rFonts w:ascii="Arial" w:hAnsi="Arial" w:cs="Arial"/>
          <w:b/>
          <w:bCs/>
          <w:sz w:val="28"/>
          <w:szCs w:val="28"/>
        </w:rPr>
        <w:t xml:space="preserve">limat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015069">
        <w:rPr>
          <w:rFonts w:ascii="Arial" w:hAnsi="Arial" w:cs="Arial"/>
          <w:b/>
          <w:bCs/>
          <w:sz w:val="28"/>
          <w:szCs w:val="28"/>
        </w:rPr>
        <w:t>ction – Framework for Action</w:t>
      </w:r>
      <w:r>
        <w:rPr>
          <w:rFonts w:ascii="Arial" w:hAnsi="Arial" w:cs="Arial"/>
          <w:b/>
          <w:bCs/>
          <w:sz w:val="28"/>
          <w:szCs w:val="28"/>
        </w:rPr>
        <w:t xml:space="preserve"> – </w:t>
      </w:r>
      <w:r>
        <w:rPr>
          <w:rFonts w:ascii="Arial" w:hAnsi="Arial" w:cs="Arial"/>
          <w:b/>
          <w:bCs/>
          <w:sz w:val="28"/>
          <w:szCs w:val="28"/>
        </w:rPr>
        <w:t>District</w:t>
      </w:r>
      <w:r>
        <w:rPr>
          <w:rFonts w:ascii="Arial" w:hAnsi="Arial" w:cs="Arial"/>
          <w:b/>
          <w:bCs/>
          <w:sz w:val="28"/>
          <w:szCs w:val="28"/>
        </w:rPr>
        <w:t xml:space="preserve"> Level</w:t>
      </w:r>
    </w:p>
    <w:tbl>
      <w:tblPr>
        <w:tblW w:w="148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2410"/>
        <w:gridCol w:w="2551"/>
        <w:gridCol w:w="2268"/>
        <w:gridCol w:w="2693"/>
        <w:gridCol w:w="2977"/>
      </w:tblGrid>
      <w:tr w:rsidR="00015069" w:rsidRPr="00015069" w:rsidTr="00015069">
        <w:trPr>
          <w:trHeight w:val="1943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Default="00015069" w:rsidP="005F18D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>How can Zont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ians</w:t>
            </w: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make a difference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regionally</w:t>
            </w: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:rsidR="00015069" w:rsidRPr="00015069" w:rsidRDefault="00015069" w:rsidP="005F18D9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District level)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Gather the facts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Where do you find valid, accurate and current facts?</w:t>
            </w: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d by example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How will you lead by example?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se your voice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How and where will you use your, and club members’ voices?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dvocate for gender equality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 xml:space="preserve">How will you identify and advocate for gender-equal community leadership and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decision-making</w:t>
            </w: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?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llaborate with clubs + community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Which Zonta clubs + community organizations can you work with to pursue your advocacy plans?</w:t>
            </w:r>
          </w:p>
        </w:tc>
      </w:tr>
      <w:tr w:rsidR="00015069" w:rsidRPr="00015069" w:rsidTr="00015069">
        <w:trPr>
          <w:trHeight w:val="151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ducate members and others to prepare for disaster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5069" w:rsidRPr="00015069" w:rsidTr="00015069">
        <w:trPr>
          <w:trHeight w:val="172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dvocate for women’s needs in disaster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5069" w:rsidRPr="00015069" w:rsidTr="00015069">
        <w:trPr>
          <w:trHeight w:val="1707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</w:rPr>
              <w:t>Inspire Zontians (and others) to lead in their communitie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15069" w:rsidRDefault="00015069"/>
    <w:p w:rsidR="0020469F" w:rsidRDefault="0020469F">
      <w:r>
        <w:br w:type="page"/>
      </w:r>
    </w:p>
    <w:p w:rsidR="0020469F" w:rsidRDefault="0020469F"/>
    <w:p w:rsidR="0020469F" w:rsidRPr="00015069" w:rsidRDefault="0020469F" w:rsidP="0020469F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15069">
        <w:rPr>
          <w:rFonts w:ascii="Arial" w:hAnsi="Arial" w:cs="Arial"/>
          <w:b/>
          <w:bCs/>
          <w:sz w:val="28"/>
          <w:szCs w:val="28"/>
        </w:rPr>
        <w:t xml:space="preserve">Zonta Says NOW to </w:t>
      </w:r>
      <w:r>
        <w:rPr>
          <w:rFonts w:ascii="Arial" w:hAnsi="Arial" w:cs="Arial"/>
          <w:b/>
          <w:bCs/>
          <w:sz w:val="28"/>
          <w:szCs w:val="28"/>
        </w:rPr>
        <w:t>G</w:t>
      </w:r>
      <w:r w:rsidRPr="00015069">
        <w:rPr>
          <w:rFonts w:ascii="Arial" w:hAnsi="Arial" w:cs="Arial"/>
          <w:b/>
          <w:bCs/>
          <w:sz w:val="28"/>
          <w:szCs w:val="28"/>
        </w:rPr>
        <w:t xml:space="preserve">ender-equal </w:t>
      </w:r>
      <w:r>
        <w:rPr>
          <w:rFonts w:ascii="Arial" w:hAnsi="Arial" w:cs="Arial"/>
          <w:b/>
          <w:bCs/>
          <w:sz w:val="28"/>
          <w:szCs w:val="28"/>
        </w:rPr>
        <w:t>C</w:t>
      </w:r>
      <w:r w:rsidRPr="00015069">
        <w:rPr>
          <w:rFonts w:ascii="Arial" w:hAnsi="Arial" w:cs="Arial"/>
          <w:b/>
          <w:bCs/>
          <w:sz w:val="28"/>
          <w:szCs w:val="28"/>
        </w:rPr>
        <w:t xml:space="preserve">limat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015069">
        <w:rPr>
          <w:rFonts w:ascii="Arial" w:hAnsi="Arial" w:cs="Arial"/>
          <w:b/>
          <w:bCs/>
          <w:sz w:val="28"/>
          <w:szCs w:val="28"/>
        </w:rPr>
        <w:t>ction – Framework for Action</w:t>
      </w:r>
      <w:r>
        <w:rPr>
          <w:rFonts w:ascii="Arial" w:hAnsi="Arial" w:cs="Arial"/>
          <w:b/>
          <w:bCs/>
          <w:sz w:val="28"/>
          <w:szCs w:val="28"/>
        </w:rPr>
        <w:t xml:space="preserve"> – </w:t>
      </w:r>
      <w:r>
        <w:rPr>
          <w:rFonts w:ascii="Arial" w:hAnsi="Arial" w:cs="Arial"/>
          <w:b/>
          <w:bCs/>
          <w:sz w:val="28"/>
          <w:szCs w:val="28"/>
        </w:rPr>
        <w:t>Intercontinental</w:t>
      </w:r>
      <w:r>
        <w:rPr>
          <w:rFonts w:ascii="Arial" w:hAnsi="Arial" w:cs="Arial"/>
          <w:b/>
          <w:bCs/>
          <w:sz w:val="28"/>
          <w:szCs w:val="28"/>
        </w:rPr>
        <w:t xml:space="preserve"> Level</w:t>
      </w:r>
    </w:p>
    <w:tbl>
      <w:tblPr>
        <w:tblW w:w="148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2410"/>
        <w:gridCol w:w="2551"/>
        <w:gridCol w:w="2268"/>
        <w:gridCol w:w="2693"/>
        <w:gridCol w:w="2977"/>
      </w:tblGrid>
      <w:tr w:rsidR="00015069" w:rsidRPr="00015069" w:rsidTr="00015069">
        <w:trPr>
          <w:trHeight w:val="1943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>How can Zont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ians</w:t>
            </w: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make a difference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globally</w:t>
            </w:r>
            <w:r w:rsidRPr="00015069">
              <w:rPr>
                <w:rFonts w:ascii="Arial" w:hAnsi="Arial" w:cs="Arial"/>
                <w:i/>
                <w:iCs/>
                <w:sz w:val="20"/>
                <w:szCs w:val="20"/>
              </w:rPr>
              <w:t>?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01506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Inter</w:t>
            </w:r>
            <w:r w:rsidR="007B608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ontinental</w:t>
            </w:r>
            <w:r w:rsidRPr="0001506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 level)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Gather the facts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Where do you find valid, accurate and current facts?</w:t>
            </w: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ead by example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How will you lead by example?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Use your voice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How and where will you use your, and club members’ voices?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dvocate for gender equality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 xml:space="preserve">How will you identify and advocate for gender-equal community leadership and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decision-making</w:t>
            </w: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?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ollaborate with clubs + community</w:t>
            </w:r>
          </w:p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sz w:val="20"/>
                <w:szCs w:val="20"/>
                <w:lang w:val="en-US"/>
              </w:rPr>
              <w:t>Which Zonta clubs + community organizations can you work with to pursue your advocacy plans?</w:t>
            </w:r>
          </w:p>
        </w:tc>
      </w:tr>
      <w:tr w:rsidR="007B6088" w:rsidRPr="00015069" w:rsidTr="00015069">
        <w:trPr>
          <w:trHeight w:val="151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ducate members and others to prepare for disaster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088" w:rsidRPr="00015069" w:rsidTr="00015069">
        <w:trPr>
          <w:trHeight w:val="1725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Advocate for women’s needs in disaster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088" w:rsidRPr="00015069" w:rsidTr="00015069">
        <w:trPr>
          <w:trHeight w:val="1707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CC2E5" w:themeFill="accent5" w:themeFillTint="99"/>
            <w:tcMar>
              <w:top w:w="15" w:type="dxa"/>
              <w:left w:w="98" w:type="dxa"/>
              <w:bottom w:w="0" w:type="dxa"/>
              <w:right w:w="98" w:type="dxa"/>
            </w:tcMar>
            <w:vAlign w:val="center"/>
            <w:hideMark/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  <w:r w:rsidRPr="00015069">
              <w:rPr>
                <w:rFonts w:ascii="Arial" w:hAnsi="Arial" w:cs="Arial"/>
                <w:b/>
                <w:bCs/>
                <w:sz w:val="20"/>
                <w:szCs w:val="20"/>
              </w:rPr>
              <w:t>Inspire Zontians (and others) to lead in their communitie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</w:tcPr>
          <w:p w:rsidR="00015069" w:rsidRPr="00015069" w:rsidRDefault="00015069" w:rsidP="005F18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C6466" w:rsidRDefault="009C6466"/>
    <w:sectPr w:rsidR="009C6466" w:rsidSect="0001506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1MDQzMDU1sDCyNDBX0lEKTi0uzszPAykwrAUAwLVDESwAAAA="/>
  </w:docVars>
  <w:rsids>
    <w:rsidRoot w:val="00015069"/>
    <w:rsid w:val="00015069"/>
    <w:rsid w:val="0020469F"/>
    <w:rsid w:val="007B6088"/>
    <w:rsid w:val="009C6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E6AB8"/>
  <w15:chartTrackingRefBased/>
  <w15:docId w15:val="{E922D11C-D342-43DD-90D7-89573FDB9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7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e Theobald</dc:creator>
  <cp:keywords/>
  <dc:description/>
  <cp:lastModifiedBy>Carole Theobald</cp:lastModifiedBy>
  <cp:revision>2</cp:revision>
  <dcterms:created xsi:type="dcterms:W3CDTF">2023-02-22T23:20:00Z</dcterms:created>
  <dcterms:modified xsi:type="dcterms:W3CDTF">2023-02-22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6d81fc-e1de-4f95-a96f-17400c974897</vt:lpwstr>
  </property>
</Properties>
</file>